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85D488" w14:textId="77777777" w:rsidR="00300C07" w:rsidRPr="00FD0854" w:rsidRDefault="00000000" w:rsidP="00E64D55">
      <w:pPr>
        <w:pStyle w:val="Heading3"/>
        <w:rPr>
          <w:rFonts w:ascii="Calibri" w:hAnsi="Calibri" w:cs="Calibri"/>
          <w:lang w:val="en-NZ"/>
        </w:rPr>
      </w:pPr>
      <w:bookmarkStart w:id="0" w:name="northland-field-days-inc."/>
      <w:r w:rsidRPr="00FD0854">
        <w:rPr>
          <w:rFonts w:ascii="Calibri" w:hAnsi="Calibri" w:cs="Calibri"/>
          <w:lang w:val="en-NZ"/>
        </w:rPr>
        <w:t>Northland Field Days Inc.</w:t>
      </w:r>
    </w:p>
    <w:p w14:paraId="689117E8" w14:textId="0393A905" w:rsidR="00FD0854" w:rsidRPr="00FD0854" w:rsidRDefault="00FD0854" w:rsidP="001D4388">
      <w:pPr>
        <w:pStyle w:val="Heading2"/>
        <w:spacing w:before="120" w:after="120"/>
        <w:rPr>
          <w:lang w:val="en-NZ"/>
        </w:rPr>
      </w:pPr>
      <w:bookmarkStart w:id="1" w:name="X6b1653a6622aeb6f169790edd6e352571d80684"/>
      <w:bookmarkEnd w:id="0"/>
      <w:r w:rsidRPr="00FD0854">
        <w:rPr>
          <w:lang w:val="en-NZ"/>
        </w:rPr>
        <w:t xml:space="preserve">Appendix </w:t>
      </w:r>
      <w:r w:rsidR="00652CBC">
        <w:rPr>
          <w:lang w:val="en-NZ"/>
        </w:rPr>
        <w:t>J</w:t>
      </w:r>
      <w:r w:rsidRPr="00FD0854">
        <w:rPr>
          <w:lang w:val="en-NZ"/>
        </w:rPr>
        <w:t xml:space="preserve"> – Electrical Sign-Off</w:t>
      </w:r>
    </w:p>
    <w:p w14:paraId="73DB418C" w14:textId="000B35EB" w:rsidR="00300C07" w:rsidRPr="00FD0854" w:rsidRDefault="00000000" w:rsidP="00E64D55">
      <w:pPr>
        <w:pStyle w:val="FirstParagraph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b/>
          <w:bCs/>
          <w:lang w:val="en-NZ"/>
        </w:rPr>
        <w:t>Version 2025.</w:t>
      </w:r>
      <w:r w:rsidR="001D4388">
        <w:rPr>
          <w:rFonts w:ascii="Calibri" w:hAnsi="Calibri" w:cs="Calibri"/>
          <w:b/>
          <w:bCs/>
          <w:lang w:val="en-NZ"/>
        </w:rPr>
        <w:t>3</w:t>
      </w:r>
    </w:p>
    <w:p w14:paraId="3D6E8AF3" w14:textId="43C1E4CC" w:rsidR="00300C07" w:rsidRDefault="00000000" w:rsidP="00E64D55">
      <w:pPr>
        <w:pStyle w:val="BodyText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t>This form is used to verify that all electrical installations at Northland Field Days have been inspected and signed off as safe prior to the event opening.</w:t>
      </w:r>
    </w:p>
    <w:p w14:paraId="0F365DB7" w14:textId="77777777" w:rsidR="00BD1587" w:rsidRPr="00FD0854" w:rsidRDefault="00BD1587" w:rsidP="002D5190">
      <w:pPr>
        <w:pStyle w:val="Heading3"/>
        <w:numPr>
          <w:ilvl w:val="0"/>
          <w:numId w:val="2"/>
        </w:numPr>
        <w:ind w:left="284" w:hanging="284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b/>
          <w:bCs/>
          <w:lang w:val="en-NZ"/>
        </w:rPr>
        <w:t>Event Details</w:t>
      </w:r>
    </w:p>
    <w:p w14:paraId="12A4E490" w14:textId="77777777" w:rsidR="009A3BDA" w:rsidRDefault="00BD1587" w:rsidP="00BD1587">
      <w:pPr>
        <w:pStyle w:val="FirstParagraph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b/>
          <w:bCs/>
          <w:lang w:val="en-NZ"/>
        </w:rPr>
        <w:t>Event Name:</w:t>
      </w:r>
      <w:r w:rsidRPr="00FD0854">
        <w:rPr>
          <w:rFonts w:ascii="Calibri" w:hAnsi="Calibri" w:cs="Calibri"/>
          <w:lang w:val="en-NZ"/>
        </w:rPr>
        <w:t xml:space="preserve"> _______________________________________________</w:t>
      </w:r>
    </w:p>
    <w:p w14:paraId="65D5124E" w14:textId="77777777" w:rsidR="009A3BDA" w:rsidRDefault="00BD1587" w:rsidP="00BD1587">
      <w:pPr>
        <w:pStyle w:val="FirstParagraph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br/>
      </w:r>
      <w:r w:rsidRPr="00FD0854">
        <w:rPr>
          <w:rFonts w:ascii="Calibri" w:hAnsi="Calibri" w:cs="Calibri"/>
          <w:b/>
          <w:bCs/>
          <w:lang w:val="en-NZ"/>
        </w:rPr>
        <w:t>Inspection Date:</w:t>
      </w:r>
      <w:r w:rsidRPr="00FD0854">
        <w:rPr>
          <w:rFonts w:ascii="Calibri" w:hAnsi="Calibri" w:cs="Calibri"/>
          <w:lang w:val="en-NZ"/>
        </w:rPr>
        <w:t xml:space="preserve"> ____________________________________________</w:t>
      </w:r>
    </w:p>
    <w:p w14:paraId="64EBF6F8" w14:textId="604F3B74" w:rsidR="009A3BDA" w:rsidRPr="009A3BDA" w:rsidRDefault="00BD1587" w:rsidP="009A3BDA">
      <w:pPr>
        <w:pStyle w:val="FirstParagraph"/>
        <w:rPr>
          <w:lang w:val="en-NZ"/>
        </w:rPr>
      </w:pPr>
      <w:r w:rsidRPr="00FD0854">
        <w:rPr>
          <w:rFonts w:ascii="Calibri" w:hAnsi="Calibri" w:cs="Calibri"/>
          <w:lang w:val="en-NZ"/>
        </w:rPr>
        <w:br/>
      </w:r>
      <w:r w:rsidRPr="00FD0854">
        <w:rPr>
          <w:rFonts w:ascii="Calibri" w:hAnsi="Calibri" w:cs="Calibri"/>
          <w:b/>
          <w:bCs/>
          <w:lang w:val="en-NZ"/>
        </w:rPr>
        <w:t>Inspector Name:</w:t>
      </w:r>
      <w:r w:rsidRPr="00FD0854">
        <w:rPr>
          <w:rFonts w:ascii="Calibri" w:hAnsi="Calibri" w:cs="Calibri"/>
          <w:lang w:val="en-NZ"/>
        </w:rPr>
        <w:t xml:space="preserve"> ____________________________________________</w:t>
      </w:r>
    </w:p>
    <w:p w14:paraId="189C5858" w14:textId="77777777" w:rsidR="009A3BDA" w:rsidRDefault="00BD1587" w:rsidP="00BD1587">
      <w:pPr>
        <w:pStyle w:val="FirstParagraph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br/>
      </w:r>
      <w:r w:rsidRPr="00FD0854">
        <w:rPr>
          <w:rFonts w:ascii="Calibri" w:hAnsi="Calibri" w:cs="Calibri"/>
          <w:b/>
          <w:bCs/>
          <w:lang w:val="en-NZ"/>
        </w:rPr>
        <w:t>Role (HSO / Contractor / Electrician / Engineer):</w:t>
      </w:r>
      <w:r w:rsidRPr="00FD0854">
        <w:rPr>
          <w:rFonts w:ascii="Calibri" w:hAnsi="Calibri" w:cs="Calibri"/>
          <w:lang w:val="en-NZ"/>
        </w:rPr>
        <w:t xml:space="preserve"> _______________</w:t>
      </w:r>
      <w:r>
        <w:rPr>
          <w:rFonts w:ascii="Calibri" w:hAnsi="Calibri" w:cs="Calibri"/>
          <w:lang w:val="en-NZ"/>
        </w:rPr>
        <w:t>___</w:t>
      </w:r>
    </w:p>
    <w:p w14:paraId="33B5E62F" w14:textId="5AA8CBB9" w:rsidR="00BD1587" w:rsidRPr="00FD0854" w:rsidRDefault="00BD1587" w:rsidP="00BD1587">
      <w:pPr>
        <w:pStyle w:val="FirstParagraph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br/>
      </w:r>
      <w:r w:rsidRPr="00FD0854">
        <w:rPr>
          <w:rFonts w:ascii="Calibri" w:hAnsi="Calibri" w:cs="Calibri"/>
          <w:b/>
          <w:bCs/>
          <w:lang w:val="en-NZ"/>
        </w:rPr>
        <w:t>Contact:</w:t>
      </w:r>
      <w:r w:rsidRPr="00FD0854">
        <w:rPr>
          <w:rFonts w:ascii="Calibri" w:hAnsi="Calibri" w:cs="Calibri"/>
          <w:lang w:val="en-NZ"/>
        </w:rPr>
        <w:t xml:space="preserve"> ___________________________________________________</w:t>
      </w:r>
    </w:p>
    <w:p w14:paraId="2C7AAECD" w14:textId="77777777" w:rsidR="00BD1587" w:rsidRPr="00FD0854" w:rsidRDefault="00BD1587" w:rsidP="00E64D55">
      <w:pPr>
        <w:pStyle w:val="BodyText"/>
        <w:rPr>
          <w:rFonts w:ascii="Calibri" w:hAnsi="Calibri" w:cs="Calibri"/>
          <w:lang w:val="en-NZ"/>
        </w:rPr>
      </w:pPr>
    </w:p>
    <w:p w14:paraId="4FCE9A40" w14:textId="5D2A7CEA" w:rsidR="00300C07" w:rsidRPr="007704D2" w:rsidRDefault="00000000" w:rsidP="008D736F">
      <w:pPr>
        <w:pStyle w:val="Heading3"/>
        <w:numPr>
          <w:ilvl w:val="0"/>
          <w:numId w:val="2"/>
        </w:numPr>
        <w:spacing w:before="240" w:after="120"/>
        <w:ind w:left="284" w:hanging="284"/>
        <w:rPr>
          <w:rFonts w:ascii="Calibri" w:hAnsi="Calibri" w:cs="Calibri"/>
          <w:b/>
          <w:bCs/>
          <w:lang w:val="en-NZ"/>
        </w:rPr>
      </w:pPr>
      <w:bookmarkStart w:id="2" w:name="electrical-installations-inspection"/>
      <w:bookmarkEnd w:id="1"/>
      <w:r w:rsidRPr="007704D2">
        <w:rPr>
          <w:rFonts w:ascii="Calibri" w:hAnsi="Calibri" w:cs="Calibri"/>
          <w:b/>
          <w:bCs/>
          <w:lang w:val="en-NZ"/>
        </w:rPr>
        <w:t>Electrical Installations Inspection</w:t>
      </w:r>
    </w:p>
    <w:p w14:paraId="4400711A" w14:textId="77777777" w:rsidR="00300C07" w:rsidRPr="00FD0854" w:rsidRDefault="00000000" w:rsidP="00D16CE5">
      <w:pPr>
        <w:pStyle w:val="FirstParagraph"/>
        <w:spacing w:before="120" w:after="120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t>(Including distribution boards, generators, cables, lighting, vendor connections)</w:t>
      </w:r>
    </w:p>
    <w:tbl>
      <w:tblPr>
        <w:tblStyle w:val="TableGridLight"/>
        <w:tblW w:w="5000" w:type="pct"/>
        <w:tblLook w:val="0020" w:firstRow="1" w:lastRow="0" w:firstColumn="0" w:lastColumn="0" w:noHBand="0" w:noVBand="0"/>
      </w:tblPr>
      <w:tblGrid>
        <w:gridCol w:w="2661"/>
        <w:gridCol w:w="850"/>
        <w:gridCol w:w="850"/>
        <w:gridCol w:w="850"/>
        <w:gridCol w:w="4365"/>
      </w:tblGrid>
      <w:tr w:rsidR="00300C07" w:rsidRPr="00FD0854" w14:paraId="45C12C44" w14:textId="77777777" w:rsidTr="00BE47B0">
        <w:tc>
          <w:tcPr>
            <w:tcW w:w="1389" w:type="pct"/>
          </w:tcPr>
          <w:p w14:paraId="5FFFC2D7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Item</w:t>
            </w:r>
          </w:p>
        </w:tc>
        <w:tc>
          <w:tcPr>
            <w:tcW w:w="444" w:type="pct"/>
          </w:tcPr>
          <w:p w14:paraId="71E2AE7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Yes</w:t>
            </w:r>
          </w:p>
        </w:tc>
        <w:tc>
          <w:tcPr>
            <w:tcW w:w="444" w:type="pct"/>
          </w:tcPr>
          <w:p w14:paraId="204CB8F8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No</w:t>
            </w:r>
          </w:p>
        </w:tc>
        <w:tc>
          <w:tcPr>
            <w:tcW w:w="444" w:type="pct"/>
          </w:tcPr>
          <w:p w14:paraId="3A60C78E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N/A</w:t>
            </w:r>
          </w:p>
        </w:tc>
        <w:tc>
          <w:tcPr>
            <w:tcW w:w="2279" w:type="pct"/>
          </w:tcPr>
          <w:p w14:paraId="2DD454AD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Notes / Issues Identified</w:t>
            </w:r>
          </w:p>
        </w:tc>
      </w:tr>
      <w:tr w:rsidR="00300C07" w:rsidRPr="00FD0854" w14:paraId="62E994B9" w14:textId="77777777" w:rsidTr="00BE47B0">
        <w:tc>
          <w:tcPr>
            <w:tcW w:w="1389" w:type="pct"/>
          </w:tcPr>
          <w:p w14:paraId="1ECC081E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Inspection completed by qualified electrician</w:t>
            </w:r>
          </w:p>
        </w:tc>
        <w:tc>
          <w:tcPr>
            <w:tcW w:w="444" w:type="pct"/>
          </w:tcPr>
          <w:p w14:paraId="1460317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4955FEB7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0319889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279" w:type="pct"/>
          </w:tcPr>
          <w:p w14:paraId="05993DEE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6AF77540" w14:textId="77777777" w:rsidTr="00BE47B0">
        <w:tc>
          <w:tcPr>
            <w:tcW w:w="1389" w:type="pct"/>
          </w:tcPr>
          <w:p w14:paraId="35FB760F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All cables test &amp; tagged within valid date</w:t>
            </w:r>
          </w:p>
        </w:tc>
        <w:tc>
          <w:tcPr>
            <w:tcW w:w="444" w:type="pct"/>
          </w:tcPr>
          <w:p w14:paraId="0AECE77B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3D791ED8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6AA1110B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279" w:type="pct"/>
          </w:tcPr>
          <w:p w14:paraId="4017C543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37CE7CC2" w14:textId="77777777" w:rsidTr="00BE47B0">
        <w:tc>
          <w:tcPr>
            <w:tcW w:w="1389" w:type="pct"/>
          </w:tcPr>
          <w:p w14:paraId="325A1741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RCD protection installed where required</w:t>
            </w:r>
          </w:p>
        </w:tc>
        <w:tc>
          <w:tcPr>
            <w:tcW w:w="444" w:type="pct"/>
          </w:tcPr>
          <w:p w14:paraId="453AEDF5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00C7A59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0627BC8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279" w:type="pct"/>
          </w:tcPr>
          <w:p w14:paraId="3D77CBB4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0F38B070" w14:textId="77777777" w:rsidTr="00BE47B0">
        <w:tc>
          <w:tcPr>
            <w:tcW w:w="1389" w:type="pct"/>
          </w:tcPr>
          <w:p w14:paraId="0794FA31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Cables elevated or ramped to avoid trip hazards</w:t>
            </w:r>
          </w:p>
        </w:tc>
        <w:tc>
          <w:tcPr>
            <w:tcW w:w="444" w:type="pct"/>
          </w:tcPr>
          <w:p w14:paraId="794EE9D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636EA8B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274C3267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279" w:type="pct"/>
          </w:tcPr>
          <w:p w14:paraId="313667CB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642A5A3C" w14:textId="77777777" w:rsidTr="00BE47B0">
        <w:tc>
          <w:tcPr>
            <w:tcW w:w="1389" w:type="pct"/>
          </w:tcPr>
          <w:p w14:paraId="0CD57C6D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Distribution boards secured &amp; weather-protected</w:t>
            </w:r>
          </w:p>
        </w:tc>
        <w:tc>
          <w:tcPr>
            <w:tcW w:w="444" w:type="pct"/>
          </w:tcPr>
          <w:p w14:paraId="75131CDD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79473E1F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3D272492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279" w:type="pct"/>
          </w:tcPr>
          <w:p w14:paraId="21B2D1E1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7F65B0C9" w14:textId="77777777" w:rsidTr="00BE47B0">
        <w:tc>
          <w:tcPr>
            <w:tcW w:w="1389" w:type="pct"/>
          </w:tcPr>
          <w:p w14:paraId="47D4A429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Generators placed in ventilated safe zones</w:t>
            </w:r>
          </w:p>
        </w:tc>
        <w:tc>
          <w:tcPr>
            <w:tcW w:w="444" w:type="pct"/>
          </w:tcPr>
          <w:p w14:paraId="43AA961B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024D6227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6DBB2B90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279" w:type="pct"/>
          </w:tcPr>
          <w:p w14:paraId="40831266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18F90196" w14:textId="77777777" w:rsidTr="00BE47B0">
        <w:tc>
          <w:tcPr>
            <w:tcW w:w="1389" w:type="pct"/>
          </w:tcPr>
          <w:p w14:paraId="7B3C1823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lastRenderedPageBreak/>
              <w:t>No exposed live parts or damaged equipment</w:t>
            </w:r>
          </w:p>
        </w:tc>
        <w:tc>
          <w:tcPr>
            <w:tcW w:w="444" w:type="pct"/>
          </w:tcPr>
          <w:p w14:paraId="4B76E023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2A818E6F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47420B7F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279" w:type="pct"/>
          </w:tcPr>
          <w:p w14:paraId="4BBFD270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6C39BCE7" w14:textId="77777777" w:rsidTr="00BE47B0">
        <w:tc>
          <w:tcPr>
            <w:tcW w:w="1389" w:type="pct"/>
          </w:tcPr>
          <w:p w14:paraId="23BE8460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Vendor equipment compliant and inspected</w:t>
            </w:r>
          </w:p>
        </w:tc>
        <w:tc>
          <w:tcPr>
            <w:tcW w:w="444" w:type="pct"/>
          </w:tcPr>
          <w:p w14:paraId="5EE92925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31DC5B37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6DA42099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279" w:type="pct"/>
          </w:tcPr>
          <w:p w14:paraId="4C8382B2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758E9C5E" w14:textId="77777777" w:rsidTr="00BE47B0">
        <w:tc>
          <w:tcPr>
            <w:tcW w:w="1389" w:type="pct"/>
          </w:tcPr>
          <w:p w14:paraId="7E10ECBD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Pegging restrictions observed (no driving into services)</w:t>
            </w:r>
          </w:p>
        </w:tc>
        <w:tc>
          <w:tcPr>
            <w:tcW w:w="444" w:type="pct"/>
          </w:tcPr>
          <w:p w14:paraId="6A57148E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29BC7C3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44" w:type="pct"/>
          </w:tcPr>
          <w:p w14:paraId="3EF5B0F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279" w:type="pct"/>
          </w:tcPr>
          <w:p w14:paraId="72926737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7B11B7DC" w14:textId="77BBFCE1" w:rsidR="00300C07" w:rsidRPr="00C34A61" w:rsidRDefault="00000000" w:rsidP="00C34A61">
      <w:pPr>
        <w:spacing w:before="120" w:after="120"/>
        <w:rPr>
          <w:b/>
          <w:bCs/>
          <w:color w:val="156082" w:themeColor="accent1"/>
          <w:lang w:val="en-NZ"/>
        </w:rPr>
      </w:pPr>
      <w:bookmarkStart w:id="3" w:name="additional-comments-1"/>
      <w:r w:rsidRPr="00C34A61">
        <w:rPr>
          <w:b/>
          <w:bCs/>
          <w:color w:val="156082" w:themeColor="accent1"/>
          <w:lang w:val="en-NZ"/>
        </w:rPr>
        <w:t>Additional Comments</w:t>
      </w:r>
    </w:p>
    <w:p w14:paraId="71C75A8C" w14:textId="77777777" w:rsidR="00300C07" w:rsidRPr="00FD0854" w:rsidRDefault="00000000" w:rsidP="00E64D55">
      <w:pPr>
        <w:rPr>
          <w:rFonts w:ascii="Calibri" w:hAnsi="Calibri" w:cs="Calibri"/>
          <w:lang w:val="en-NZ"/>
        </w:rPr>
      </w:pPr>
      <w:r>
        <w:rPr>
          <w:rFonts w:ascii="Calibri" w:hAnsi="Calibri" w:cs="Calibri"/>
          <w:lang w:val="en-NZ"/>
        </w:rPr>
        <w:pict w14:anchorId="2C8721AC">
          <v:rect id="_x0000_i1025" style="width:0;height:1.5pt" o:hralign="center" o:hrstd="t" o:hr="t"/>
        </w:pict>
      </w:r>
    </w:p>
    <w:p w14:paraId="07E98ECB" w14:textId="77777777" w:rsidR="00300C07" w:rsidRPr="00FD0854" w:rsidRDefault="00000000" w:rsidP="00E64D55">
      <w:pPr>
        <w:rPr>
          <w:rFonts w:ascii="Calibri" w:hAnsi="Calibri" w:cs="Calibri"/>
          <w:lang w:val="en-NZ"/>
        </w:rPr>
      </w:pPr>
      <w:r>
        <w:rPr>
          <w:rFonts w:ascii="Calibri" w:hAnsi="Calibri" w:cs="Calibri"/>
          <w:lang w:val="en-NZ"/>
        </w:rPr>
        <w:pict w14:anchorId="5723826C">
          <v:rect id="_x0000_i1026" style="width:0;height:1.5pt" o:hralign="center" o:hrstd="t" o:hr="t"/>
        </w:pict>
      </w:r>
    </w:p>
    <w:p w14:paraId="2617C4CF" w14:textId="77777777" w:rsidR="00300C07" w:rsidRPr="00FD0854" w:rsidRDefault="00000000" w:rsidP="00E64D55">
      <w:pPr>
        <w:rPr>
          <w:rFonts w:ascii="Calibri" w:hAnsi="Calibri" w:cs="Calibri"/>
          <w:lang w:val="en-NZ"/>
        </w:rPr>
      </w:pPr>
      <w:r>
        <w:rPr>
          <w:rFonts w:ascii="Calibri" w:hAnsi="Calibri" w:cs="Calibri"/>
          <w:lang w:val="en-NZ"/>
        </w:rPr>
        <w:pict w14:anchorId="084F5942">
          <v:rect id="_x0000_i1027" style="width:0;height:1.5pt" o:hralign="center" o:hrstd="t" o:hr="t"/>
        </w:pict>
      </w:r>
    </w:p>
    <w:p w14:paraId="78E6027A" w14:textId="77777777" w:rsidR="00300C07" w:rsidRPr="00FD0854" w:rsidRDefault="00000000" w:rsidP="00E64D55">
      <w:pPr>
        <w:rPr>
          <w:rFonts w:ascii="Calibri" w:hAnsi="Calibri" w:cs="Calibri"/>
          <w:lang w:val="en-NZ"/>
        </w:rPr>
      </w:pPr>
      <w:r>
        <w:rPr>
          <w:rFonts w:ascii="Calibri" w:hAnsi="Calibri" w:cs="Calibri"/>
          <w:lang w:val="en-NZ"/>
        </w:rPr>
        <w:pict w14:anchorId="671FDB4B">
          <v:rect id="_x0000_i1028" style="width:0;height:1.5pt" o:hralign="center" o:hrstd="t" o:hr="t"/>
        </w:pict>
      </w:r>
    </w:p>
    <w:p w14:paraId="2AF9F4E3" w14:textId="18938DE5" w:rsidR="00300C07" w:rsidRPr="007704D2" w:rsidRDefault="00000000" w:rsidP="007704D2">
      <w:pPr>
        <w:pStyle w:val="Heading3"/>
        <w:numPr>
          <w:ilvl w:val="0"/>
          <w:numId w:val="2"/>
        </w:numPr>
        <w:ind w:left="284" w:hanging="284"/>
        <w:rPr>
          <w:rFonts w:ascii="Calibri" w:hAnsi="Calibri" w:cs="Calibri"/>
          <w:b/>
          <w:bCs/>
          <w:lang w:val="en-NZ"/>
        </w:rPr>
      </w:pPr>
      <w:bookmarkStart w:id="4" w:name="risk-assessment-summary"/>
      <w:bookmarkEnd w:id="2"/>
      <w:bookmarkEnd w:id="3"/>
      <w:r w:rsidRPr="007704D2">
        <w:rPr>
          <w:rFonts w:ascii="Calibri" w:hAnsi="Calibri" w:cs="Calibri"/>
          <w:b/>
          <w:bCs/>
          <w:lang w:val="en-NZ"/>
        </w:rPr>
        <w:t>Risk Assessment Summary</w:t>
      </w:r>
    </w:p>
    <w:p w14:paraId="523477F7" w14:textId="77777777" w:rsidR="00300C07" w:rsidRPr="00FD0854" w:rsidRDefault="00000000" w:rsidP="00E64D55">
      <w:pPr>
        <w:pStyle w:val="FirstParagraph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b/>
          <w:bCs/>
          <w:lang w:val="en-NZ"/>
        </w:rPr>
        <w:t>Any hazards identified during inspection?</w:t>
      </w:r>
      <w:r w:rsidRPr="00FD0854">
        <w:rPr>
          <w:rFonts w:ascii="Calibri" w:hAnsi="Calibri" w:cs="Calibri"/>
          <w:lang w:val="en-NZ"/>
        </w:rPr>
        <w:t xml:space="preserve"> </w:t>
      </w:r>
      <w:r w:rsidRPr="00FD0854">
        <w:rPr>
          <w:rFonts w:ascii="Segoe UI Symbol" w:hAnsi="Segoe UI Symbol" w:cs="Segoe UI Symbol"/>
          <w:lang w:val="en-NZ"/>
        </w:rPr>
        <w:t>☐</w:t>
      </w:r>
      <w:r w:rsidRPr="00FD0854">
        <w:rPr>
          <w:rFonts w:ascii="Calibri" w:hAnsi="Calibri" w:cs="Calibri"/>
          <w:lang w:val="en-NZ"/>
        </w:rPr>
        <w:t xml:space="preserve"> Yes </w:t>
      </w:r>
      <w:r w:rsidRPr="00FD0854">
        <w:rPr>
          <w:rFonts w:ascii="Segoe UI Symbol" w:hAnsi="Segoe UI Symbol" w:cs="Segoe UI Symbol"/>
          <w:lang w:val="en-NZ"/>
        </w:rPr>
        <w:t>☐</w:t>
      </w:r>
      <w:r w:rsidRPr="00FD0854">
        <w:rPr>
          <w:rFonts w:ascii="Calibri" w:hAnsi="Calibri" w:cs="Calibri"/>
          <w:lang w:val="en-NZ"/>
        </w:rPr>
        <w:t xml:space="preserve"> No</w:t>
      </w:r>
      <w:r w:rsidRPr="00FD0854">
        <w:rPr>
          <w:rFonts w:ascii="Calibri" w:hAnsi="Calibri" w:cs="Calibri"/>
          <w:lang w:val="en-NZ"/>
        </w:rPr>
        <w:br/>
        <w:t>If YES, complete below:</w:t>
      </w:r>
    </w:p>
    <w:tbl>
      <w:tblPr>
        <w:tblStyle w:val="TableGridLight"/>
        <w:tblW w:w="5000" w:type="pct"/>
        <w:tblLook w:val="0020" w:firstRow="1" w:lastRow="0" w:firstColumn="0" w:lastColumn="0" w:noHBand="0" w:noVBand="0"/>
      </w:tblPr>
      <w:tblGrid>
        <w:gridCol w:w="2802"/>
        <w:gridCol w:w="3118"/>
        <w:gridCol w:w="2308"/>
        <w:gridCol w:w="1348"/>
      </w:tblGrid>
      <w:tr w:rsidR="00300C07" w:rsidRPr="00FD0854" w14:paraId="5F938DDE" w14:textId="77777777" w:rsidTr="00BE47B0">
        <w:tc>
          <w:tcPr>
            <w:tcW w:w="1463" w:type="pct"/>
          </w:tcPr>
          <w:p w14:paraId="41EB0DDB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Hazard / Issue</w:t>
            </w:r>
          </w:p>
        </w:tc>
        <w:tc>
          <w:tcPr>
            <w:tcW w:w="1628" w:type="pct"/>
          </w:tcPr>
          <w:p w14:paraId="717F5D3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Immediate Action Taken</w:t>
            </w:r>
          </w:p>
        </w:tc>
        <w:tc>
          <w:tcPr>
            <w:tcW w:w="1205" w:type="pct"/>
          </w:tcPr>
          <w:p w14:paraId="3E277B2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Person Responsible</w:t>
            </w:r>
          </w:p>
        </w:tc>
        <w:tc>
          <w:tcPr>
            <w:tcW w:w="704" w:type="pct"/>
          </w:tcPr>
          <w:p w14:paraId="0BABF99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Due Date</w:t>
            </w:r>
          </w:p>
        </w:tc>
      </w:tr>
      <w:tr w:rsidR="00300C07" w:rsidRPr="00FD0854" w14:paraId="60A857CA" w14:textId="77777777" w:rsidTr="00BE47B0">
        <w:tc>
          <w:tcPr>
            <w:tcW w:w="1463" w:type="pct"/>
          </w:tcPr>
          <w:p w14:paraId="3AB66054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628" w:type="pct"/>
          </w:tcPr>
          <w:p w14:paraId="019A58D3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205" w:type="pct"/>
          </w:tcPr>
          <w:p w14:paraId="194E561F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704" w:type="pct"/>
          </w:tcPr>
          <w:p w14:paraId="6D4A90F7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4CCDC5DF" w14:textId="77777777" w:rsidTr="00BE47B0">
        <w:tc>
          <w:tcPr>
            <w:tcW w:w="1463" w:type="pct"/>
          </w:tcPr>
          <w:p w14:paraId="353CD2F3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628" w:type="pct"/>
          </w:tcPr>
          <w:p w14:paraId="797583B3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205" w:type="pct"/>
          </w:tcPr>
          <w:p w14:paraId="2C4A588C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704" w:type="pct"/>
          </w:tcPr>
          <w:p w14:paraId="3B33C9B4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4BF46FB2" w14:textId="77777777" w:rsidTr="00BE47B0">
        <w:tc>
          <w:tcPr>
            <w:tcW w:w="1463" w:type="pct"/>
          </w:tcPr>
          <w:p w14:paraId="0D2CE0CB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628" w:type="pct"/>
          </w:tcPr>
          <w:p w14:paraId="0DB88AFD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205" w:type="pct"/>
          </w:tcPr>
          <w:p w14:paraId="7BB8CB12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704" w:type="pct"/>
          </w:tcPr>
          <w:p w14:paraId="7B537675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BE47B0" w:rsidRPr="00FD0854" w14:paraId="1142D51A" w14:textId="77777777" w:rsidTr="00BE47B0">
        <w:tc>
          <w:tcPr>
            <w:tcW w:w="1463" w:type="pct"/>
          </w:tcPr>
          <w:p w14:paraId="40124758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628" w:type="pct"/>
          </w:tcPr>
          <w:p w14:paraId="1847C0A8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205" w:type="pct"/>
          </w:tcPr>
          <w:p w14:paraId="13B69DAA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704" w:type="pct"/>
          </w:tcPr>
          <w:p w14:paraId="5FCB31D0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BE47B0" w:rsidRPr="00FD0854" w14:paraId="1A41FA16" w14:textId="77777777" w:rsidTr="00BE47B0">
        <w:tc>
          <w:tcPr>
            <w:tcW w:w="1463" w:type="pct"/>
          </w:tcPr>
          <w:p w14:paraId="421FCAFE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628" w:type="pct"/>
          </w:tcPr>
          <w:p w14:paraId="58BB49DD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205" w:type="pct"/>
          </w:tcPr>
          <w:p w14:paraId="240D8A17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704" w:type="pct"/>
          </w:tcPr>
          <w:p w14:paraId="36774FED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BE47B0" w:rsidRPr="00FD0854" w14:paraId="5FE07CDD" w14:textId="77777777" w:rsidTr="00BE47B0">
        <w:tc>
          <w:tcPr>
            <w:tcW w:w="1463" w:type="pct"/>
          </w:tcPr>
          <w:p w14:paraId="62402CBA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628" w:type="pct"/>
          </w:tcPr>
          <w:p w14:paraId="5300C093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205" w:type="pct"/>
          </w:tcPr>
          <w:p w14:paraId="5EE89B8C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704" w:type="pct"/>
          </w:tcPr>
          <w:p w14:paraId="1CA42307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BE47B0" w:rsidRPr="00FD0854" w14:paraId="3052B733" w14:textId="77777777" w:rsidTr="00BE47B0">
        <w:tc>
          <w:tcPr>
            <w:tcW w:w="1463" w:type="pct"/>
          </w:tcPr>
          <w:p w14:paraId="31203356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628" w:type="pct"/>
          </w:tcPr>
          <w:p w14:paraId="3B5E43C8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205" w:type="pct"/>
          </w:tcPr>
          <w:p w14:paraId="2A5B2BD2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704" w:type="pct"/>
          </w:tcPr>
          <w:p w14:paraId="06ACDACE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BE47B0" w:rsidRPr="00FD0854" w14:paraId="597068D9" w14:textId="77777777" w:rsidTr="00BE47B0">
        <w:tc>
          <w:tcPr>
            <w:tcW w:w="1463" w:type="pct"/>
          </w:tcPr>
          <w:p w14:paraId="7F2B8A38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628" w:type="pct"/>
          </w:tcPr>
          <w:p w14:paraId="4462796F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205" w:type="pct"/>
          </w:tcPr>
          <w:p w14:paraId="10D9712B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704" w:type="pct"/>
          </w:tcPr>
          <w:p w14:paraId="00D729EF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BE47B0" w:rsidRPr="00FD0854" w14:paraId="42CE05A8" w14:textId="77777777" w:rsidTr="00BE47B0">
        <w:tc>
          <w:tcPr>
            <w:tcW w:w="1463" w:type="pct"/>
          </w:tcPr>
          <w:p w14:paraId="1D4E5AE0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628" w:type="pct"/>
          </w:tcPr>
          <w:p w14:paraId="6201174B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205" w:type="pct"/>
          </w:tcPr>
          <w:p w14:paraId="5EE782DE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704" w:type="pct"/>
          </w:tcPr>
          <w:p w14:paraId="72946AB1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BE47B0" w:rsidRPr="00FD0854" w14:paraId="0FAF252C" w14:textId="77777777" w:rsidTr="00BE47B0">
        <w:tc>
          <w:tcPr>
            <w:tcW w:w="1463" w:type="pct"/>
          </w:tcPr>
          <w:p w14:paraId="5479795B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628" w:type="pct"/>
          </w:tcPr>
          <w:p w14:paraId="533169E1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205" w:type="pct"/>
          </w:tcPr>
          <w:p w14:paraId="29B7D1EE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704" w:type="pct"/>
          </w:tcPr>
          <w:p w14:paraId="0BFD4E3D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BE47B0" w:rsidRPr="00FD0854" w14:paraId="00FC23B3" w14:textId="77777777" w:rsidTr="00BE47B0">
        <w:tc>
          <w:tcPr>
            <w:tcW w:w="1463" w:type="pct"/>
          </w:tcPr>
          <w:p w14:paraId="7AB3607A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628" w:type="pct"/>
          </w:tcPr>
          <w:p w14:paraId="4E891BB6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205" w:type="pct"/>
          </w:tcPr>
          <w:p w14:paraId="7CF8E476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704" w:type="pct"/>
          </w:tcPr>
          <w:p w14:paraId="736190C7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BE47B0" w:rsidRPr="00FD0854" w14:paraId="64EC19CC" w14:textId="77777777" w:rsidTr="00BE47B0">
        <w:tc>
          <w:tcPr>
            <w:tcW w:w="1463" w:type="pct"/>
          </w:tcPr>
          <w:p w14:paraId="168977BA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628" w:type="pct"/>
          </w:tcPr>
          <w:p w14:paraId="32C2CB0D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205" w:type="pct"/>
          </w:tcPr>
          <w:p w14:paraId="75F47934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704" w:type="pct"/>
          </w:tcPr>
          <w:p w14:paraId="3EDAA4AB" w14:textId="77777777" w:rsidR="00BE47B0" w:rsidRPr="00FD0854" w:rsidRDefault="00BE47B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776D666C" w14:textId="77777777" w:rsidR="00BB272C" w:rsidRDefault="00BB272C" w:rsidP="007704D2">
      <w:pPr>
        <w:pStyle w:val="Heading3"/>
        <w:numPr>
          <w:ilvl w:val="0"/>
          <w:numId w:val="2"/>
        </w:numPr>
        <w:ind w:left="284" w:hanging="284"/>
        <w:rPr>
          <w:rFonts w:ascii="Calibri" w:hAnsi="Calibri" w:cs="Calibri"/>
          <w:b/>
          <w:bCs/>
          <w:lang w:val="en-NZ"/>
        </w:rPr>
      </w:pPr>
      <w:bookmarkStart w:id="5" w:name="final-approval"/>
      <w:bookmarkEnd w:id="4"/>
      <w:r>
        <w:rPr>
          <w:rFonts w:ascii="Calibri" w:hAnsi="Calibri" w:cs="Calibri"/>
          <w:b/>
          <w:bCs/>
          <w:lang w:val="en-NZ"/>
        </w:rPr>
        <w:br w:type="page"/>
      </w:r>
    </w:p>
    <w:p w14:paraId="439C54BD" w14:textId="4D8B634D" w:rsidR="00300C07" w:rsidRPr="00FD0854" w:rsidRDefault="00000000" w:rsidP="007704D2">
      <w:pPr>
        <w:pStyle w:val="Heading3"/>
        <w:numPr>
          <w:ilvl w:val="0"/>
          <w:numId w:val="2"/>
        </w:numPr>
        <w:ind w:left="284" w:hanging="284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b/>
          <w:bCs/>
          <w:lang w:val="en-NZ"/>
        </w:rPr>
        <w:lastRenderedPageBreak/>
        <w:t>Final Approval</w:t>
      </w:r>
    </w:p>
    <w:p w14:paraId="5F6BA782" w14:textId="77777777" w:rsidR="00300C07" w:rsidRPr="00FD0854" w:rsidRDefault="00000000" w:rsidP="00E64D55">
      <w:pPr>
        <w:pStyle w:val="FirstParagraph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t xml:space="preserve">I confirm that all inspected temporary structures and electrical installations are </w:t>
      </w:r>
      <w:r w:rsidRPr="00FD0854">
        <w:rPr>
          <w:rFonts w:ascii="Calibri" w:hAnsi="Calibri" w:cs="Calibri"/>
          <w:b/>
          <w:bCs/>
          <w:lang w:val="en-NZ"/>
        </w:rPr>
        <w:t>safe for use</w:t>
      </w:r>
      <w:r w:rsidRPr="00FD0854">
        <w:rPr>
          <w:rFonts w:ascii="Calibri" w:hAnsi="Calibri" w:cs="Calibri"/>
          <w:lang w:val="en-NZ"/>
        </w:rPr>
        <w:t>, and any identified issues have been controlled or scheduled for corrective action.</w:t>
      </w:r>
    </w:p>
    <w:p w14:paraId="5F331674" w14:textId="77777777" w:rsidR="007704D2" w:rsidRDefault="007704D2" w:rsidP="00E64D55">
      <w:pPr>
        <w:pStyle w:val="BodyText"/>
        <w:rPr>
          <w:rFonts w:ascii="Calibri" w:hAnsi="Calibri" w:cs="Calibri"/>
          <w:b/>
          <w:bCs/>
          <w:lang w:val="en-NZ"/>
        </w:rPr>
      </w:pPr>
    </w:p>
    <w:p w14:paraId="6DF09519" w14:textId="22D84DF3" w:rsidR="00BE47B0" w:rsidRDefault="00000000" w:rsidP="00E64D55">
      <w:pPr>
        <w:pStyle w:val="BodyText"/>
        <w:rPr>
          <w:rFonts w:ascii="Calibri" w:hAnsi="Calibri" w:cs="Calibri"/>
          <w:b/>
          <w:bCs/>
          <w:lang w:val="en-NZ"/>
        </w:rPr>
      </w:pPr>
      <w:r w:rsidRPr="00FD0854">
        <w:rPr>
          <w:rFonts w:ascii="Calibri" w:hAnsi="Calibri" w:cs="Calibri"/>
          <w:b/>
          <w:bCs/>
          <w:lang w:val="en-NZ"/>
        </w:rPr>
        <w:t>Inspector Name:</w:t>
      </w:r>
    </w:p>
    <w:p w14:paraId="0484A3B1" w14:textId="77777777" w:rsidR="00BE47B0" w:rsidRDefault="00000000" w:rsidP="00E64D55">
      <w:pPr>
        <w:pStyle w:val="BodyText"/>
        <w:rPr>
          <w:rFonts w:ascii="Calibri" w:hAnsi="Calibri" w:cs="Calibri"/>
          <w:b/>
          <w:bCs/>
          <w:lang w:val="en-NZ"/>
        </w:rPr>
      </w:pPr>
      <w:r w:rsidRPr="00FD0854">
        <w:rPr>
          <w:rFonts w:ascii="Calibri" w:hAnsi="Calibri" w:cs="Calibri"/>
          <w:lang w:val="en-NZ"/>
        </w:rPr>
        <w:br/>
      </w:r>
      <w:r w:rsidRPr="00FD0854">
        <w:rPr>
          <w:rFonts w:ascii="Calibri" w:hAnsi="Calibri" w:cs="Calibri"/>
          <w:b/>
          <w:bCs/>
          <w:lang w:val="en-NZ"/>
        </w:rPr>
        <w:t>Signature:</w:t>
      </w:r>
    </w:p>
    <w:p w14:paraId="4005FFB1" w14:textId="4194CCE1" w:rsidR="00300C07" w:rsidRPr="00FD0854" w:rsidRDefault="00000000" w:rsidP="00E64D55">
      <w:pPr>
        <w:pStyle w:val="BodyText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br/>
      </w:r>
      <w:r w:rsidRPr="00FD0854">
        <w:rPr>
          <w:rFonts w:ascii="Calibri" w:hAnsi="Calibri" w:cs="Calibri"/>
          <w:b/>
          <w:bCs/>
          <w:lang w:val="en-NZ"/>
        </w:rPr>
        <w:t>Date:</w:t>
      </w:r>
    </w:p>
    <w:p w14:paraId="5F448082" w14:textId="77777777" w:rsidR="00BE47B0" w:rsidRDefault="00000000" w:rsidP="00D16CE5">
      <w:pPr>
        <w:pStyle w:val="BodyText"/>
        <w:rPr>
          <w:rFonts w:ascii="Calibri" w:hAnsi="Calibri" w:cs="Calibri"/>
          <w:b/>
          <w:bCs/>
          <w:lang w:val="en-NZ"/>
        </w:rPr>
      </w:pPr>
      <w:r w:rsidRPr="00FD0854">
        <w:rPr>
          <w:rFonts w:ascii="Calibri" w:hAnsi="Calibri" w:cs="Calibri"/>
          <w:b/>
          <w:bCs/>
          <w:lang w:val="en-NZ"/>
        </w:rPr>
        <w:t>HSO Approval:</w:t>
      </w:r>
    </w:p>
    <w:p w14:paraId="241063B1" w14:textId="77777777" w:rsidR="00BE47B0" w:rsidRDefault="00000000" w:rsidP="00D16CE5">
      <w:pPr>
        <w:pStyle w:val="BodyText"/>
        <w:rPr>
          <w:rFonts w:ascii="Calibri" w:hAnsi="Calibri" w:cs="Calibri"/>
          <w:b/>
          <w:bCs/>
          <w:lang w:val="en-NZ"/>
        </w:rPr>
      </w:pPr>
      <w:r w:rsidRPr="00FD0854">
        <w:rPr>
          <w:rFonts w:ascii="Calibri" w:hAnsi="Calibri" w:cs="Calibri"/>
          <w:lang w:val="en-NZ"/>
        </w:rPr>
        <w:br/>
      </w:r>
      <w:r w:rsidRPr="00FD0854">
        <w:rPr>
          <w:rFonts w:ascii="Calibri" w:hAnsi="Calibri" w:cs="Calibri"/>
          <w:b/>
          <w:bCs/>
          <w:lang w:val="en-NZ"/>
        </w:rPr>
        <w:t>Signature:</w:t>
      </w:r>
    </w:p>
    <w:p w14:paraId="42E615C5" w14:textId="6202E4CC" w:rsidR="00300C07" w:rsidRPr="00FD0854" w:rsidRDefault="00000000" w:rsidP="00D16CE5">
      <w:pPr>
        <w:pStyle w:val="BodyText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br/>
      </w:r>
      <w:r w:rsidRPr="00FD0854">
        <w:rPr>
          <w:rFonts w:ascii="Calibri" w:hAnsi="Calibri" w:cs="Calibri"/>
          <w:b/>
          <w:bCs/>
          <w:lang w:val="en-NZ"/>
        </w:rPr>
        <w:t>Date:</w:t>
      </w:r>
      <w:bookmarkEnd w:id="5"/>
    </w:p>
    <w:sectPr w:rsidR="00300C07" w:rsidRPr="00FD0854" w:rsidSect="00E92574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B51D77" w14:textId="77777777" w:rsidR="00CA6014" w:rsidRDefault="00CA6014" w:rsidP="00E92574">
      <w:pPr>
        <w:spacing w:after="0"/>
      </w:pPr>
      <w:r>
        <w:separator/>
      </w:r>
    </w:p>
  </w:endnote>
  <w:endnote w:type="continuationSeparator" w:id="0">
    <w:p w14:paraId="172D6C4E" w14:textId="77777777" w:rsidR="00CA6014" w:rsidRDefault="00CA6014" w:rsidP="00E925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25446742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6662DBA5" w14:textId="7AB70D01" w:rsidR="001F5EF6" w:rsidRDefault="001F5EF6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FF692E4" w14:textId="77777777" w:rsidR="001F5EF6" w:rsidRDefault="001F5E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ED7579" w14:textId="77777777" w:rsidR="00CA6014" w:rsidRDefault="00CA6014" w:rsidP="00E92574">
      <w:pPr>
        <w:spacing w:after="0"/>
      </w:pPr>
      <w:r>
        <w:separator/>
      </w:r>
    </w:p>
  </w:footnote>
  <w:footnote w:type="continuationSeparator" w:id="0">
    <w:p w14:paraId="6DB738D5" w14:textId="77777777" w:rsidR="00CA6014" w:rsidRDefault="00CA6014" w:rsidP="00E9257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3FF0D" w14:textId="25F6F0A1" w:rsidR="00E92574" w:rsidRDefault="00E92574" w:rsidP="00E92574">
    <w:pPr>
      <w:pStyle w:val="Header"/>
      <w:jc w:val="right"/>
    </w:pPr>
    <w:r w:rsidRPr="00E92574">
      <w:rPr>
        <w:noProof/>
      </w:rPr>
      <w:drawing>
        <wp:inline distT="0" distB="0" distL="0" distR="0" wp14:anchorId="39AF6507" wp14:editId="08DDEF1B">
          <wp:extent cx="1034889" cy="540000"/>
          <wp:effectExtent l="0" t="0" r="0" b="0"/>
          <wp:docPr id="162517624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7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4889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790F7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04E0797"/>
    <w:multiLevelType w:val="hybridMultilevel"/>
    <w:tmpl w:val="3146C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7A6C91"/>
    <w:multiLevelType w:val="hybridMultilevel"/>
    <w:tmpl w:val="9762F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929830">
    <w:abstractNumId w:val="0"/>
  </w:num>
  <w:num w:numId="2" w16cid:durableId="463164068">
    <w:abstractNumId w:val="1"/>
  </w:num>
  <w:num w:numId="3" w16cid:durableId="8312162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00C07"/>
    <w:rsid w:val="0005600F"/>
    <w:rsid w:val="001D4388"/>
    <w:rsid w:val="001F5EF6"/>
    <w:rsid w:val="002D5190"/>
    <w:rsid w:val="002F0B17"/>
    <w:rsid w:val="00300C07"/>
    <w:rsid w:val="00535376"/>
    <w:rsid w:val="00652CBC"/>
    <w:rsid w:val="00693550"/>
    <w:rsid w:val="007704D2"/>
    <w:rsid w:val="008D736F"/>
    <w:rsid w:val="009A3BDA"/>
    <w:rsid w:val="00A179B5"/>
    <w:rsid w:val="00A8315E"/>
    <w:rsid w:val="00B7125A"/>
    <w:rsid w:val="00BB272C"/>
    <w:rsid w:val="00BD1587"/>
    <w:rsid w:val="00BE47B0"/>
    <w:rsid w:val="00C34A61"/>
    <w:rsid w:val="00CA6014"/>
    <w:rsid w:val="00D16CE5"/>
    <w:rsid w:val="00E64D55"/>
    <w:rsid w:val="00E92574"/>
    <w:rsid w:val="00F02AB5"/>
    <w:rsid w:val="00FD0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C37C34"/>
  <w15:docId w15:val="{2AF56C27-035D-44EC-9B22-196BF1449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Light">
    <w:name w:val="Grid Table Light"/>
    <w:basedOn w:val="TableNormal"/>
    <w:rsid w:val="00FD085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rsid w:val="00E9257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92574"/>
  </w:style>
  <w:style w:type="paragraph" w:styleId="Footer">
    <w:name w:val="footer"/>
    <w:basedOn w:val="Normal"/>
    <w:link w:val="FooterChar"/>
    <w:uiPriority w:val="99"/>
    <w:rsid w:val="00E9257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925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BD3FD2769874B985F6BBE7D9F9088" ma:contentTypeVersion="18" ma:contentTypeDescription="Create a new document." ma:contentTypeScope="" ma:versionID="c4e277dfe5e5298364c1842b50e574fd">
  <xsd:schema xmlns:xsd="http://www.w3.org/2001/XMLSchema" xmlns:xs="http://www.w3.org/2001/XMLSchema" xmlns:p="http://schemas.microsoft.com/office/2006/metadata/properties" xmlns:ns2="18b22eb5-a7a2-420a-be15-cb126847bb09" xmlns:ns3="0804729b-83de-4272-b863-26e695ec2890" targetNamespace="http://schemas.microsoft.com/office/2006/metadata/properties" ma:root="true" ma:fieldsID="7540fc8115f4a0277d110247edcaf60b" ns2:_="" ns3:_="">
    <xsd:import namespace="18b22eb5-a7a2-420a-be15-cb126847bb09"/>
    <xsd:import namespace="0804729b-83de-4272-b863-26e695ec28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b22eb5-a7a2-420a-be15-cb126847bb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06a1c41-50d1-4d9e-abf8-7f6c488c2f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4729b-83de-4272-b863-26e695ec289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041d73d6-5277-4a22-826e-236d7281f5a2}" ma:internalName="TaxCatchAll" ma:showField="CatchAllData" ma:web="0804729b-83de-4272-b863-26e695ec28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804729b-83de-4272-b863-26e695ec2890" xsi:nil="true"/>
    <lcf76f155ced4ddcb4097134ff3c332f xmlns="18b22eb5-a7a2-420a-be15-cb126847bb0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6C2CA62-9EF9-4389-BA0E-13BCAF19688D}"/>
</file>

<file path=customXml/itemProps2.xml><?xml version="1.0" encoding="utf-8"?>
<ds:datastoreItem xmlns:ds="http://schemas.openxmlformats.org/officeDocument/2006/customXml" ds:itemID="{072C9969-F432-48F3-B41A-8991C6E6B19A}"/>
</file>

<file path=customXml/itemProps3.xml><?xml version="1.0" encoding="utf-8"?>
<ds:datastoreItem xmlns:ds="http://schemas.openxmlformats.org/officeDocument/2006/customXml" ds:itemID="{ADB92F49-CDD4-4293-B07C-474ECC17243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241</Words>
  <Characters>1486</Characters>
  <Application>Microsoft Office Word</Application>
  <DocSecurity>0</DocSecurity>
  <Lines>165</Lines>
  <Paragraphs>75</Paragraphs>
  <ScaleCrop>false</ScaleCrop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Wilson</dc:creator>
  <cp:keywords/>
  <cp:lastModifiedBy>Ian Wilson</cp:lastModifiedBy>
  <cp:revision>19</cp:revision>
  <dcterms:created xsi:type="dcterms:W3CDTF">2025-12-02T02:14:00Z</dcterms:created>
  <dcterms:modified xsi:type="dcterms:W3CDTF">2025-12-15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BD3FD2769874B985F6BBE7D9F9088</vt:lpwstr>
  </property>
</Properties>
</file>